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060AF" w14:textId="77777777" w:rsidR="007E572A" w:rsidRPr="00175C69" w:rsidRDefault="00032174" w:rsidP="00D769F2">
      <w:pPr>
        <w:spacing w:after="0"/>
        <w:ind w:right="254"/>
        <w:jc w:val="center"/>
        <w:rPr>
          <w:rFonts w:ascii="Times New Roman" w:hAnsi="Times New Roman" w:cs="Times New Roman"/>
        </w:rPr>
      </w:pPr>
      <w:r w:rsidRPr="00175C6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0" wp14:anchorId="756DF295" wp14:editId="3D40430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93592" cy="1572768"/>
            <wp:effectExtent l="0" t="0" r="6985" b="8890"/>
            <wp:wrapSquare wrapText="bothSides"/>
            <wp:docPr id="3319" name="Picture 3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9" name="Picture 331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3592" cy="1572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9DB95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63C9E44E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534863DE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1B2C2C31" w14:textId="77777777" w:rsidR="00032174" w:rsidRPr="00175C69" w:rsidRDefault="0003217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8A826E6" w14:textId="77777777" w:rsidR="00265C87" w:rsidRPr="00175C69" w:rsidRDefault="00265C87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35E909E4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482D3C7B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A760D8F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6DF2D660" w14:textId="77777777" w:rsidR="00175C69" w:rsidRDefault="00175C69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18172041" w14:textId="35B808F6" w:rsidR="00280AF5" w:rsidRPr="00175C69" w:rsidRDefault="0003217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20</w:t>
      </w:r>
      <w:r w:rsidR="00280AF5" w:rsidRPr="00175C69">
        <w:rPr>
          <w:rFonts w:ascii="Times New Roman" w:eastAsia="Times New Roman" w:hAnsi="Times New Roman" w:cs="Times New Roman"/>
        </w:rPr>
        <w:t>2</w:t>
      </w:r>
      <w:r w:rsidR="00C52C84">
        <w:rPr>
          <w:rFonts w:ascii="Times New Roman" w:eastAsia="Times New Roman" w:hAnsi="Times New Roman" w:cs="Times New Roman"/>
        </w:rPr>
        <w:t xml:space="preserve">6 Spring </w:t>
      </w:r>
      <w:r w:rsidRPr="00175C69">
        <w:rPr>
          <w:rFonts w:ascii="Times New Roman" w:eastAsia="Times New Roman" w:hAnsi="Times New Roman" w:cs="Times New Roman"/>
        </w:rPr>
        <w:t>Training Conference</w:t>
      </w:r>
    </w:p>
    <w:p w14:paraId="4A3D2F5C" w14:textId="18FC63D4" w:rsidR="00032174" w:rsidRPr="00175C69" w:rsidRDefault="00C52C8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pril 20</w:t>
      </w:r>
      <w:r w:rsidR="00032174" w:rsidRPr="00175C69">
        <w:rPr>
          <w:rFonts w:ascii="Times New Roman" w:eastAsia="Times New Roman" w:hAnsi="Times New Roman" w:cs="Times New Roman"/>
        </w:rPr>
        <w:t>, 20</w:t>
      </w:r>
      <w:r w:rsidR="00DC0043" w:rsidRPr="00175C69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>6</w:t>
      </w:r>
      <w:r w:rsidR="00032174" w:rsidRPr="00175C69">
        <w:rPr>
          <w:rFonts w:ascii="Times New Roman" w:eastAsia="Times New Roman" w:hAnsi="Times New Roman" w:cs="Times New Roman"/>
        </w:rPr>
        <w:t xml:space="preserve"> through </w:t>
      </w:r>
      <w:r>
        <w:rPr>
          <w:rFonts w:ascii="Times New Roman" w:eastAsia="Times New Roman" w:hAnsi="Times New Roman" w:cs="Times New Roman"/>
        </w:rPr>
        <w:t>April 24</w:t>
      </w:r>
      <w:r w:rsidR="00032174" w:rsidRPr="00175C69">
        <w:rPr>
          <w:rFonts w:ascii="Times New Roman" w:eastAsia="Times New Roman" w:hAnsi="Times New Roman" w:cs="Times New Roman"/>
        </w:rPr>
        <w:t>, 20</w:t>
      </w:r>
      <w:r w:rsidR="00FD04FE" w:rsidRPr="00175C69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>6</w:t>
      </w:r>
    </w:p>
    <w:p w14:paraId="486A3CAC" w14:textId="712E188A" w:rsidR="00123EBA" w:rsidRDefault="00280AF5" w:rsidP="00123EBA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C</w:t>
      </w:r>
      <w:r w:rsidR="00C52C84">
        <w:rPr>
          <w:rFonts w:ascii="Times New Roman" w:eastAsia="Times New Roman" w:hAnsi="Times New Roman" w:cs="Times New Roman"/>
        </w:rPr>
        <w:t>herokee,</w:t>
      </w:r>
      <w:r w:rsidR="00032174" w:rsidRPr="00175C69">
        <w:rPr>
          <w:rFonts w:ascii="Times New Roman" w:eastAsia="Times New Roman" w:hAnsi="Times New Roman" w:cs="Times New Roman"/>
        </w:rPr>
        <w:t xml:space="preserve"> North Carolina</w:t>
      </w:r>
    </w:p>
    <w:p w14:paraId="70CEE0B1" w14:textId="77777777" w:rsidR="009D412F" w:rsidRPr="00175C69" w:rsidRDefault="009D412F" w:rsidP="00123EBA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B86B48A" w14:textId="77777777" w:rsidR="007D766D" w:rsidRDefault="007D766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5D1C1AF7" w14:textId="5F821414" w:rsidR="00FD04FE" w:rsidRPr="00175C69" w:rsidRDefault="00CD748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Sun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 19</w:t>
      </w:r>
      <w:r w:rsidRPr="00175C69">
        <w:rPr>
          <w:rFonts w:ascii="Times New Roman" w:eastAsia="Times New Roman" w:hAnsi="Times New Roman" w:cs="Times New Roman"/>
          <w:b/>
          <w:u w:val="single"/>
        </w:rPr>
        <w:t>, 20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1A43648D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26754180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7:00 pm – 8:00 p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Early Registration</w:t>
      </w:r>
      <w:r w:rsidRPr="00175C69">
        <w:rPr>
          <w:rFonts w:ascii="Times New Roman" w:eastAsia="Times New Roman" w:hAnsi="Times New Roman" w:cs="Times New Roman"/>
        </w:rPr>
        <w:t xml:space="preserve"> – Lobby </w:t>
      </w:r>
    </w:p>
    <w:p w14:paraId="7B5EA1E4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78759239" w14:textId="007DB078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Mon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 2</w:t>
      </w:r>
      <w:r w:rsidR="00A0637B">
        <w:rPr>
          <w:rFonts w:ascii="Times New Roman" w:eastAsia="Times New Roman" w:hAnsi="Times New Roman" w:cs="Times New Roman"/>
          <w:b/>
          <w:u w:val="single"/>
        </w:rPr>
        <w:t>0</w:t>
      </w:r>
      <w:r w:rsidRPr="00175C69">
        <w:rPr>
          <w:rFonts w:ascii="Times New Roman" w:eastAsia="Times New Roman" w:hAnsi="Times New Roman" w:cs="Times New Roman"/>
          <w:b/>
          <w:u w:val="single"/>
        </w:rPr>
        <w:t>, 20</w:t>
      </w:r>
      <w:r w:rsidR="00F47A29">
        <w:rPr>
          <w:rFonts w:ascii="Times New Roman" w:eastAsia="Times New Roman" w:hAnsi="Times New Roman" w:cs="Times New Roman"/>
          <w:b/>
          <w:u w:val="single"/>
        </w:rPr>
        <w:t>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51779236" w14:textId="77777777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331050B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7:00 am – 8:00 a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Registration</w:t>
      </w:r>
    </w:p>
    <w:p w14:paraId="3A9B789F" w14:textId="77777777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96F4EE3" w14:textId="2CD49B99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8:00 am </w:t>
      </w:r>
      <w:r w:rsidR="00FA6433" w:rsidRPr="00175C69">
        <w:rPr>
          <w:rFonts w:ascii="Times New Roman" w:eastAsia="Times New Roman" w:hAnsi="Times New Roman" w:cs="Times New Roman"/>
        </w:rPr>
        <w:t>– 8:30</w:t>
      </w:r>
      <w:r w:rsidRPr="00175C69">
        <w:rPr>
          <w:rFonts w:ascii="Times New Roman" w:eastAsia="Times New Roman" w:hAnsi="Times New Roman" w:cs="Times New Roman"/>
        </w:rPr>
        <w:t xml:space="preserve"> a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Opening Remarks</w:t>
      </w:r>
      <w:r w:rsidRPr="00175C69">
        <w:rPr>
          <w:rFonts w:ascii="Times New Roman" w:eastAsia="Times New Roman" w:hAnsi="Times New Roman" w:cs="Times New Roman"/>
        </w:rPr>
        <w:t xml:space="preserve">, </w:t>
      </w:r>
      <w:r w:rsidR="00A0637B">
        <w:rPr>
          <w:rFonts w:ascii="Times New Roman" w:eastAsia="Times New Roman" w:hAnsi="Times New Roman" w:cs="Times New Roman"/>
        </w:rPr>
        <w:t>Derek B. Moore</w:t>
      </w:r>
    </w:p>
    <w:p w14:paraId="3E326695" w14:textId="77777777" w:rsidR="00AF4F66" w:rsidRPr="00175C69" w:rsidRDefault="00AF4F66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3CE544C" w14:textId="3E6D182A" w:rsidR="00A0637B" w:rsidRDefault="00FA6433" w:rsidP="00A0637B">
      <w:pPr>
        <w:spacing w:after="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8:30 am – </w:t>
      </w:r>
      <w:r w:rsidRPr="00175C69">
        <w:rPr>
          <w:rFonts w:ascii="Times New Roman" w:hAnsi="Times New Roman" w:cs="Times New Roman"/>
        </w:rPr>
        <w:t>12:00 pm</w:t>
      </w:r>
      <w:r w:rsidR="00AF4F66"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Lakin Riley</w:t>
      </w:r>
    </w:p>
    <w:p w14:paraId="376ABF92" w14:textId="392440B8" w:rsidR="0022764E" w:rsidRPr="00E92D0B" w:rsidRDefault="00A0637B" w:rsidP="00A0637B">
      <w:pPr>
        <w:spacing w:after="0"/>
        <w:rPr>
          <w:rFonts w:ascii="Times New Roman" w:eastAsiaTheme="minorHAnsi" w:hAnsi="Times New Roman" w:cs="Times New Roman"/>
          <w:color w:val="auto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C313C2">
        <w:rPr>
          <w:rFonts w:ascii="Times New Roman" w:hAnsi="Times New Roman" w:cs="Times New Roman"/>
        </w:rPr>
        <w:t xml:space="preserve">Agent Lucas Beyer – Georgia Bureau of Investigation </w:t>
      </w:r>
    </w:p>
    <w:p w14:paraId="09EFB152" w14:textId="77777777" w:rsidR="00D769F2" w:rsidRPr="00175C69" w:rsidRDefault="00D769F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B72550E" w14:textId="288B8563" w:rsidR="00D769F2" w:rsidRPr="00175C69" w:rsidRDefault="00BB2D1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1</w:t>
      </w:r>
      <w:r w:rsidR="00FA6433" w:rsidRPr="00175C69">
        <w:rPr>
          <w:rFonts w:ascii="Times New Roman" w:eastAsia="Times New Roman" w:hAnsi="Times New Roman" w:cs="Times New Roman"/>
        </w:rPr>
        <w:t>2:0</w:t>
      </w:r>
      <w:r w:rsidRPr="00175C69">
        <w:rPr>
          <w:rFonts w:ascii="Times New Roman" w:eastAsia="Times New Roman" w:hAnsi="Times New Roman" w:cs="Times New Roman"/>
        </w:rPr>
        <w:t>0 p</w:t>
      </w:r>
      <w:r w:rsidR="00D769F2" w:rsidRPr="00175C69">
        <w:rPr>
          <w:rFonts w:ascii="Times New Roman" w:eastAsia="Times New Roman" w:hAnsi="Times New Roman" w:cs="Times New Roman"/>
        </w:rPr>
        <w:t>m – 1:</w:t>
      </w:r>
      <w:r w:rsidR="00A0637B">
        <w:rPr>
          <w:rFonts w:ascii="Times New Roman" w:eastAsia="Times New Roman" w:hAnsi="Times New Roman" w:cs="Times New Roman"/>
        </w:rPr>
        <w:t>00</w:t>
      </w:r>
      <w:r w:rsidR="00D769F2" w:rsidRPr="00175C69">
        <w:rPr>
          <w:rFonts w:ascii="Times New Roman" w:eastAsia="Times New Roman" w:hAnsi="Times New Roman" w:cs="Times New Roman"/>
        </w:rPr>
        <w:t xml:space="preserve"> pm </w:t>
      </w:r>
      <w:r w:rsidR="00D769F2" w:rsidRPr="00175C69">
        <w:rPr>
          <w:rFonts w:ascii="Times New Roman" w:eastAsia="Times New Roman" w:hAnsi="Times New Roman" w:cs="Times New Roman"/>
        </w:rPr>
        <w:tab/>
      </w:r>
      <w:r w:rsidR="00D769F2" w:rsidRPr="00175C69">
        <w:rPr>
          <w:rFonts w:ascii="Times New Roman" w:eastAsia="Times New Roman" w:hAnsi="Times New Roman" w:cs="Times New Roman"/>
        </w:rPr>
        <w:tab/>
      </w:r>
      <w:r w:rsidR="00D769F2"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7C35D1C0" w14:textId="77777777" w:rsidR="00D769F2" w:rsidRPr="00175C69" w:rsidRDefault="00D769F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74BD3B4" w14:textId="342349EF" w:rsidR="005262FF" w:rsidRDefault="00A00BCB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:00 pm – </w:t>
      </w:r>
      <w:r w:rsidR="00A0637B">
        <w:rPr>
          <w:rFonts w:ascii="Times New Roman" w:eastAsia="Times New Roman" w:hAnsi="Times New Roman" w:cs="Times New Roman"/>
        </w:rPr>
        <w:t>5</w:t>
      </w:r>
      <w:r w:rsidRPr="00175C69">
        <w:rPr>
          <w:rFonts w:ascii="Times New Roman" w:eastAsia="Times New Roman" w:hAnsi="Times New Roman" w:cs="Times New Roman"/>
        </w:rPr>
        <w:t>:00 pm</w:t>
      </w:r>
      <w:r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Delphi Double Homicide</w:t>
      </w:r>
    </w:p>
    <w:p w14:paraId="48D82BEB" w14:textId="63C65BA8" w:rsidR="00C313C2" w:rsidRDefault="00C313C2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Lt. Jerry Holeman – Indiana State Police </w:t>
      </w:r>
    </w:p>
    <w:p w14:paraId="3197F9B6" w14:textId="77777777" w:rsidR="009B483E" w:rsidRPr="00175C69" w:rsidRDefault="009B483E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</w:p>
    <w:p w14:paraId="39805138" w14:textId="77777777" w:rsidR="00AF4F66" w:rsidRPr="00175C69" w:rsidRDefault="00453D27" w:rsidP="000B505F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ab/>
      </w:r>
    </w:p>
    <w:p w14:paraId="0AB8B261" w14:textId="4DC0CDC3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Tues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 xml:space="preserve"> 2</w:t>
      </w:r>
      <w:r w:rsidR="00A0637B">
        <w:rPr>
          <w:rFonts w:ascii="Times New Roman" w:eastAsia="Times New Roman" w:hAnsi="Times New Roman" w:cs="Times New Roman"/>
          <w:b/>
          <w:u w:val="single"/>
        </w:rPr>
        <w:t>1</w:t>
      </w:r>
      <w:r w:rsidR="00E71A30" w:rsidRPr="00175C69">
        <w:rPr>
          <w:rFonts w:ascii="Times New Roman" w:eastAsia="Times New Roman" w:hAnsi="Times New Roman" w:cs="Times New Roman"/>
          <w:b/>
          <w:u w:val="single"/>
        </w:rPr>
        <w:t>,</w:t>
      </w:r>
      <w:r w:rsidRPr="00175C69">
        <w:rPr>
          <w:rFonts w:ascii="Times New Roman" w:eastAsia="Times New Roman" w:hAnsi="Times New Roman" w:cs="Times New Roman"/>
          <w:b/>
          <w:u w:val="single"/>
        </w:rPr>
        <w:t xml:space="preserve"> 20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>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6A9FEF54" w14:textId="77777777" w:rsidR="00464D9D" w:rsidRPr="00175C69" w:rsidRDefault="00464D9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592FC9E2" w14:textId="628DBCF4" w:rsidR="00C313C2" w:rsidRDefault="00AF4F66" w:rsidP="00C313C2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8:</w:t>
      </w:r>
      <w:r w:rsidR="007401CD">
        <w:rPr>
          <w:rFonts w:ascii="Times New Roman" w:eastAsia="Times New Roman" w:hAnsi="Times New Roman" w:cs="Times New Roman"/>
        </w:rPr>
        <w:t>00</w:t>
      </w:r>
      <w:r w:rsidR="00032174" w:rsidRPr="00175C69">
        <w:rPr>
          <w:rFonts w:ascii="Times New Roman" w:eastAsia="Times New Roman" w:hAnsi="Times New Roman" w:cs="Times New Roman"/>
        </w:rPr>
        <w:t xml:space="preserve"> am – </w:t>
      </w:r>
      <w:r w:rsidR="00116606" w:rsidRPr="00175C69">
        <w:rPr>
          <w:rFonts w:ascii="Times New Roman" w:eastAsia="Times New Roman" w:hAnsi="Times New Roman" w:cs="Times New Roman"/>
        </w:rPr>
        <w:t>1</w:t>
      </w:r>
      <w:r w:rsidR="00A0637B">
        <w:rPr>
          <w:rFonts w:ascii="Times New Roman" w:eastAsia="Times New Roman" w:hAnsi="Times New Roman" w:cs="Times New Roman"/>
        </w:rPr>
        <w:t>0</w:t>
      </w:r>
      <w:r w:rsidR="00116606" w:rsidRPr="00175C69">
        <w:rPr>
          <w:rFonts w:ascii="Times New Roman" w:eastAsia="Times New Roman" w:hAnsi="Times New Roman" w:cs="Times New Roman"/>
        </w:rPr>
        <w:t>:00</w:t>
      </w:r>
      <w:r w:rsidR="00032174" w:rsidRPr="00175C69">
        <w:rPr>
          <w:rFonts w:ascii="Times New Roman" w:eastAsia="Times New Roman" w:hAnsi="Times New Roman" w:cs="Times New Roman"/>
        </w:rPr>
        <w:t xml:space="preserve"> </w:t>
      </w:r>
      <w:r w:rsidR="00D118F0">
        <w:rPr>
          <w:rFonts w:ascii="Times New Roman" w:eastAsia="Times New Roman" w:hAnsi="Times New Roman" w:cs="Times New Roman"/>
        </w:rPr>
        <w:t>a</w:t>
      </w:r>
      <w:r w:rsidR="00032174" w:rsidRPr="00175C69">
        <w:rPr>
          <w:rFonts w:ascii="Times New Roman" w:eastAsia="Times New Roman" w:hAnsi="Times New Roman" w:cs="Times New Roman"/>
        </w:rPr>
        <w:t xml:space="preserve">m </w:t>
      </w:r>
      <w:r w:rsidR="00032174"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Quadruple Arson</w:t>
      </w:r>
    </w:p>
    <w:p w14:paraId="2F799882" w14:textId="45355382" w:rsidR="00A0637B" w:rsidRDefault="00C313C2" w:rsidP="00C313C2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Neal Baker – Denver Police Department</w:t>
      </w:r>
    </w:p>
    <w:p w14:paraId="24F4733B" w14:textId="77777777" w:rsidR="00A0637B" w:rsidRPr="00845164" w:rsidRDefault="00A0637B" w:rsidP="00A0637B">
      <w:pPr>
        <w:spacing w:after="0" w:line="240" w:lineRule="auto"/>
        <w:ind w:left="3600" w:right="254"/>
        <w:rPr>
          <w:rFonts w:ascii="Times New Roman" w:eastAsia="Times New Roman" w:hAnsi="Times New Roman" w:cs="Times New Roman"/>
        </w:rPr>
      </w:pPr>
    </w:p>
    <w:p w14:paraId="4CDE26B9" w14:textId="396B4136" w:rsidR="00F513BB" w:rsidRDefault="00A0637B" w:rsidP="00A0637B">
      <w:pPr>
        <w:spacing w:after="0" w:line="240" w:lineRule="auto"/>
        <w:ind w:left="3600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:00 am – 12:00 pm</w:t>
      </w:r>
      <w:r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Staged Suicide</w:t>
      </w:r>
    </w:p>
    <w:p w14:paraId="62B18F81" w14:textId="1B806E19" w:rsidR="00C313C2" w:rsidRDefault="00C313C2" w:rsidP="00A0637B">
      <w:pPr>
        <w:spacing w:after="0" w:line="240" w:lineRule="auto"/>
        <w:ind w:left="3600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Capt. Bryan Crum – Charlotte Mecklenburg Police Dept. </w:t>
      </w:r>
    </w:p>
    <w:p w14:paraId="0FA8BC7F" w14:textId="6B7B131B" w:rsidR="00315965" w:rsidRPr="00175C69" w:rsidRDefault="00315965" w:rsidP="005262FF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7540A89" w14:textId="77777777" w:rsidR="00032174" w:rsidRPr="00175C69" w:rsidRDefault="00FA6433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12:00 p</w:t>
      </w:r>
      <w:r w:rsidR="00032174" w:rsidRPr="00175C69">
        <w:rPr>
          <w:rFonts w:ascii="Times New Roman" w:eastAsia="Times New Roman" w:hAnsi="Times New Roman" w:cs="Times New Roman"/>
        </w:rPr>
        <w:t xml:space="preserve">m – 1:00 pm </w:t>
      </w:r>
      <w:r w:rsidR="00032174" w:rsidRPr="00175C69">
        <w:rPr>
          <w:rFonts w:ascii="Times New Roman" w:eastAsia="Times New Roman" w:hAnsi="Times New Roman" w:cs="Times New Roman"/>
        </w:rPr>
        <w:tab/>
      </w:r>
      <w:r w:rsidR="00032174" w:rsidRPr="00175C69">
        <w:rPr>
          <w:rFonts w:ascii="Times New Roman" w:eastAsia="Times New Roman" w:hAnsi="Times New Roman" w:cs="Times New Roman"/>
        </w:rPr>
        <w:tab/>
      </w:r>
      <w:r w:rsidR="00032174"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4E24FEAA" w14:textId="77777777" w:rsidR="00464D9D" w:rsidRPr="00175C69" w:rsidRDefault="00464D9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1E623134" w14:textId="1EACD9E7" w:rsidR="00A0637B" w:rsidRDefault="00032174" w:rsidP="00C313C2">
      <w:pPr>
        <w:spacing w:after="0" w:line="240" w:lineRule="auto"/>
        <w:ind w:right="254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:00 pm – </w:t>
      </w:r>
      <w:r w:rsidR="00C313C2">
        <w:rPr>
          <w:rFonts w:ascii="Times New Roman" w:eastAsia="Times New Roman" w:hAnsi="Times New Roman" w:cs="Times New Roman"/>
        </w:rPr>
        <w:t>5</w:t>
      </w:r>
      <w:r w:rsidR="00490EAF" w:rsidRPr="00175C69">
        <w:rPr>
          <w:rFonts w:ascii="Times New Roman" w:eastAsia="Times New Roman" w:hAnsi="Times New Roman" w:cs="Times New Roman"/>
        </w:rPr>
        <w:t>:</w:t>
      </w:r>
      <w:r w:rsidR="00403EF8" w:rsidRPr="00175C69">
        <w:rPr>
          <w:rFonts w:ascii="Times New Roman" w:eastAsia="Times New Roman" w:hAnsi="Times New Roman" w:cs="Times New Roman"/>
        </w:rPr>
        <w:t>0</w:t>
      </w:r>
      <w:r w:rsidR="00490EAF" w:rsidRPr="00175C69">
        <w:rPr>
          <w:rFonts w:ascii="Times New Roman" w:eastAsia="Times New Roman" w:hAnsi="Times New Roman" w:cs="Times New Roman"/>
        </w:rPr>
        <w:t>0</w:t>
      </w:r>
      <w:r w:rsidRPr="00175C69">
        <w:rPr>
          <w:rFonts w:ascii="Times New Roman" w:eastAsia="Times New Roman" w:hAnsi="Times New Roman" w:cs="Times New Roman"/>
        </w:rPr>
        <w:t xml:space="preserve"> pm</w:t>
      </w:r>
      <w:r w:rsidR="00403EF8" w:rsidRPr="00175C69">
        <w:rPr>
          <w:rFonts w:ascii="Times New Roman" w:eastAsia="Times New Roman" w:hAnsi="Times New Roman" w:cs="Times New Roman"/>
        </w:rPr>
        <w:tab/>
      </w:r>
      <w:r w:rsidR="00116606" w:rsidRPr="00175C69">
        <w:rPr>
          <w:rFonts w:ascii="Times New Roman" w:eastAsia="Times New Roman" w:hAnsi="Times New Roman" w:cs="Times New Roman"/>
        </w:rPr>
        <w:tab/>
      </w:r>
      <w:r w:rsidR="00116606"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Death Investigation / Equivocal death</w:t>
      </w:r>
    </w:p>
    <w:p w14:paraId="065E7B07" w14:textId="77777777" w:rsidR="00C313C2" w:rsidRDefault="00C313C2" w:rsidP="00C313C2">
      <w:pPr>
        <w:spacing w:after="0" w:line="240" w:lineRule="auto"/>
        <w:ind w:right="25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Lt. Jeff Locklear – Fayetteville Police Department</w:t>
      </w:r>
    </w:p>
    <w:p w14:paraId="68304424" w14:textId="2DCC0166" w:rsidR="00C313C2" w:rsidRDefault="00C313C2" w:rsidP="00C313C2">
      <w:pPr>
        <w:spacing w:after="0" w:line="240" w:lineRule="auto"/>
        <w:ind w:right="254"/>
        <w:rPr>
          <w:rFonts w:ascii="Times New Roman" w:hAnsi="Times New Roman" w:cs="Times New Roman"/>
          <w:b/>
          <w:color w:val="auto"/>
          <w:u w:val="single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D0D3F7B" w14:textId="50491950" w:rsidR="00A0637B" w:rsidRDefault="00A0637B" w:rsidP="00A0637B">
      <w:pPr>
        <w:spacing w:after="0" w:line="240" w:lineRule="auto"/>
        <w:rPr>
          <w:rFonts w:ascii="Times New Roman" w:hAnsi="Times New Roman" w:cs="Times New Roman"/>
          <w:bCs/>
        </w:rPr>
      </w:pPr>
    </w:p>
    <w:p w14:paraId="164EAE94" w14:textId="77777777" w:rsidR="00F52A07" w:rsidRPr="00E92D0B" w:rsidRDefault="00F52A07" w:rsidP="00E92D0B">
      <w:pPr>
        <w:spacing w:after="0" w:line="240" w:lineRule="auto"/>
        <w:rPr>
          <w:rFonts w:ascii="Times New Roman" w:hAnsi="Times New Roman" w:cs="Times New Roman"/>
          <w:bCs/>
        </w:rPr>
      </w:pPr>
    </w:p>
    <w:p w14:paraId="379F8057" w14:textId="05CBE6E6" w:rsidR="008F694A" w:rsidRPr="00175C69" w:rsidRDefault="008F694A" w:rsidP="000B505F">
      <w:pPr>
        <w:spacing w:after="0" w:line="240" w:lineRule="auto"/>
        <w:ind w:right="254"/>
        <w:rPr>
          <w:rFonts w:ascii="Times New Roman" w:hAnsi="Times New Roman" w:cs="Times New Roman"/>
          <w:b/>
          <w:color w:val="auto"/>
          <w:u w:val="single"/>
        </w:rPr>
      </w:pPr>
      <w:r w:rsidRPr="00175C69">
        <w:rPr>
          <w:rFonts w:ascii="Times New Roman" w:hAnsi="Times New Roman" w:cs="Times New Roman"/>
          <w:b/>
          <w:color w:val="auto"/>
          <w:u w:val="single"/>
        </w:rPr>
        <w:lastRenderedPageBreak/>
        <w:t xml:space="preserve">Wednesday, </w:t>
      </w:r>
      <w:r w:rsidR="00C313C2">
        <w:rPr>
          <w:rFonts w:ascii="Times New Roman" w:hAnsi="Times New Roman" w:cs="Times New Roman"/>
          <w:b/>
          <w:color w:val="auto"/>
          <w:u w:val="single"/>
        </w:rPr>
        <w:t>April 2</w:t>
      </w:r>
      <w:r w:rsidR="00A0637B">
        <w:rPr>
          <w:rFonts w:ascii="Times New Roman" w:hAnsi="Times New Roman" w:cs="Times New Roman"/>
          <w:b/>
          <w:color w:val="auto"/>
          <w:u w:val="single"/>
        </w:rPr>
        <w:t>2</w:t>
      </w:r>
      <w:r w:rsidRPr="00175C69">
        <w:rPr>
          <w:rFonts w:ascii="Times New Roman" w:hAnsi="Times New Roman" w:cs="Times New Roman"/>
          <w:b/>
          <w:color w:val="auto"/>
          <w:u w:val="single"/>
        </w:rPr>
        <w:t>, 20</w:t>
      </w:r>
      <w:r w:rsidR="00CD7482" w:rsidRPr="00175C69">
        <w:rPr>
          <w:rFonts w:ascii="Times New Roman" w:hAnsi="Times New Roman" w:cs="Times New Roman"/>
          <w:b/>
          <w:color w:val="auto"/>
          <w:u w:val="single"/>
        </w:rPr>
        <w:t>2</w:t>
      </w:r>
      <w:r w:rsidR="00C313C2">
        <w:rPr>
          <w:rFonts w:ascii="Times New Roman" w:hAnsi="Times New Roman" w:cs="Times New Roman"/>
          <w:b/>
          <w:color w:val="auto"/>
          <w:u w:val="single"/>
        </w:rPr>
        <w:t>6</w:t>
      </w:r>
    </w:p>
    <w:p w14:paraId="7D0B5E92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hAnsi="Times New Roman" w:cs="Times New Roman"/>
          <w:b/>
          <w:color w:val="auto"/>
          <w:u w:val="single"/>
        </w:rPr>
      </w:pPr>
    </w:p>
    <w:p w14:paraId="1B9BD2B9" w14:textId="77777777" w:rsidR="00DC0943" w:rsidRDefault="00C313C2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/>
        </w:rPr>
        <w:t>8:00 am – 12:00 pm</w:t>
      </w:r>
      <w:r>
        <w:rPr>
          <w:rFonts w:ascii="Times New Roman" w:eastAsia="Times New Roman" w:hAnsi="Times New Roman"/>
        </w:rPr>
        <w:tab/>
      </w:r>
      <w:r w:rsidR="00DC0943">
        <w:rPr>
          <w:rFonts w:ascii="Times New Roman" w:eastAsia="Times New Roman" w:hAnsi="Times New Roman" w:cs="Times New Roman"/>
        </w:rPr>
        <w:t xml:space="preserve">Courtney Palmer murder / First 48 episode </w:t>
      </w:r>
    </w:p>
    <w:p w14:paraId="43EFB1BD" w14:textId="2AD75A5A" w:rsidR="00DC0943" w:rsidRDefault="00DC0943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Detective </w:t>
      </w:r>
      <w:r w:rsidR="005153A0">
        <w:rPr>
          <w:rFonts w:ascii="Times New Roman" w:eastAsia="Times New Roman" w:hAnsi="Times New Roman" w:cs="Times New Roman"/>
        </w:rPr>
        <w:t xml:space="preserve">Jason White - Tulsa Police </w:t>
      </w:r>
      <w:r>
        <w:rPr>
          <w:rFonts w:ascii="Times New Roman" w:eastAsia="Times New Roman" w:hAnsi="Times New Roman" w:cs="Times New Roman"/>
        </w:rPr>
        <w:t>D</w:t>
      </w:r>
      <w:r w:rsidR="005153A0">
        <w:rPr>
          <w:rFonts w:ascii="Times New Roman" w:eastAsia="Times New Roman" w:hAnsi="Times New Roman" w:cs="Times New Roman"/>
        </w:rPr>
        <w:t>ept</w:t>
      </w:r>
      <w:r>
        <w:rPr>
          <w:rFonts w:ascii="Times New Roman" w:eastAsia="Times New Roman" w:hAnsi="Times New Roman" w:cs="Times New Roman"/>
        </w:rPr>
        <w:t>.</w:t>
      </w:r>
    </w:p>
    <w:p w14:paraId="1604FE69" w14:textId="77777777" w:rsidR="00DC0943" w:rsidRDefault="00DC0943" w:rsidP="00DC0943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</w:p>
    <w:p w14:paraId="29EB54D9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12:00 pm – 1:00 pm</w:t>
      </w:r>
      <w:r>
        <w:rPr>
          <w:rFonts w:ascii="Times New Roman" w:eastAsia="Times New Roman" w:hAnsi="Times New Roman"/>
        </w:rPr>
        <w:tab/>
        <w:t>Lunch on your own</w:t>
      </w:r>
    </w:p>
    <w:p w14:paraId="05CC9B49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</w:p>
    <w:p w14:paraId="52F1DED0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1:00 pm – 5:00 pm </w:t>
      </w:r>
      <w:r>
        <w:rPr>
          <w:rFonts w:ascii="Times New Roman" w:eastAsia="Times New Roman" w:hAnsi="Times New Roman"/>
        </w:rPr>
        <w:tab/>
        <w:t>Open Case Review</w:t>
      </w:r>
    </w:p>
    <w:p w14:paraId="361CE57E" w14:textId="0F1FD317" w:rsidR="003E3999" w:rsidRPr="00175C69" w:rsidRDefault="003E3999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r w:rsidRPr="00175C69">
        <w:rPr>
          <w:rFonts w:ascii="Times New Roman" w:eastAsia="Times New Roman" w:hAnsi="Times New Roman"/>
        </w:rPr>
        <w:tab/>
      </w:r>
    </w:p>
    <w:p w14:paraId="0D9CE0DA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566AC903" w14:textId="7FEDF91D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u w:val="single"/>
        </w:rPr>
        <w:t xml:space="preserve">Thursday, </w:t>
      </w:r>
      <w:r w:rsidR="00F35842">
        <w:rPr>
          <w:rFonts w:ascii="Times New Roman" w:eastAsia="Times New Roman" w:hAnsi="Times New Roman" w:cs="Times New Roman"/>
          <w:b/>
          <w:u w:val="single"/>
        </w:rPr>
        <w:t>April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 xml:space="preserve"> 2</w:t>
      </w:r>
      <w:r w:rsidR="00A0637B">
        <w:rPr>
          <w:rFonts w:ascii="Times New Roman" w:eastAsia="Times New Roman" w:hAnsi="Times New Roman" w:cs="Times New Roman"/>
          <w:b/>
          <w:u w:val="single"/>
        </w:rPr>
        <w:t>3</w:t>
      </w:r>
      <w:r w:rsidRPr="00175C69">
        <w:rPr>
          <w:rFonts w:ascii="Times New Roman" w:eastAsia="Times New Roman" w:hAnsi="Times New Roman" w:cs="Times New Roman"/>
          <w:b/>
          <w:u w:val="single"/>
        </w:rPr>
        <w:t>, 20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>2</w:t>
      </w:r>
      <w:r w:rsidR="00F35842">
        <w:rPr>
          <w:rFonts w:ascii="Times New Roman" w:eastAsia="Times New Roman" w:hAnsi="Times New Roman" w:cs="Times New Roman"/>
          <w:b/>
          <w:u w:val="single"/>
        </w:rPr>
        <w:t>6</w:t>
      </w:r>
    </w:p>
    <w:p w14:paraId="59AE4C4F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6D4CAF79" w14:textId="710AAF82" w:rsidR="00123EBA" w:rsidRDefault="00AF4F66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8:</w:t>
      </w:r>
      <w:r w:rsidR="00AB277A">
        <w:rPr>
          <w:rFonts w:ascii="Times New Roman" w:eastAsia="Times New Roman" w:hAnsi="Times New Roman" w:cs="Times New Roman"/>
        </w:rPr>
        <w:t>00</w:t>
      </w:r>
      <w:r w:rsidR="00F47A29">
        <w:rPr>
          <w:rFonts w:ascii="Times New Roman" w:eastAsia="Times New Roman" w:hAnsi="Times New Roman" w:cs="Times New Roman"/>
        </w:rPr>
        <w:t xml:space="preserve"> am –</w:t>
      </w:r>
      <w:r w:rsidR="00FA6433" w:rsidRPr="00175C69">
        <w:rPr>
          <w:rFonts w:ascii="Times New Roman" w:eastAsia="Times New Roman" w:hAnsi="Times New Roman" w:cs="Times New Roman"/>
        </w:rPr>
        <w:t xml:space="preserve"> 1</w:t>
      </w:r>
      <w:r w:rsidR="00123EBA">
        <w:rPr>
          <w:rFonts w:ascii="Times New Roman" w:eastAsia="Times New Roman" w:hAnsi="Times New Roman" w:cs="Times New Roman"/>
        </w:rPr>
        <w:t>2</w:t>
      </w:r>
      <w:r w:rsidR="00FA6433" w:rsidRPr="00175C69">
        <w:rPr>
          <w:rFonts w:ascii="Times New Roman" w:eastAsia="Times New Roman" w:hAnsi="Times New Roman" w:cs="Times New Roman"/>
        </w:rPr>
        <w:t>:</w:t>
      </w:r>
      <w:r w:rsidR="00AB277A">
        <w:rPr>
          <w:rFonts w:ascii="Times New Roman" w:eastAsia="Times New Roman" w:hAnsi="Times New Roman" w:cs="Times New Roman"/>
        </w:rPr>
        <w:t>0</w:t>
      </w:r>
      <w:r w:rsidR="00FA6433" w:rsidRPr="00175C69">
        <w:rPr>
          <w:rFonts w:ascii="Times New Roman" w:eastAsia="Times New Roman" w:hAnsi="Times New Roman" w:cs="Times New Roman"/>
        </w:rPr>
        <w:t xml:space="preserve">0 </w:t>
      </w:r>
      <w:r w:rsidR="00D118F0">
        <w:rPr>
          <w:rFonts w:ascii="Times New Roman" w:eastAsia="Times New Roman" w:hAnsi="Times New Roman" w:cs="Times New Roman"/>
        </w:rPr>
        <w:t>p</w:t>
      </w:r>
      <w:r w:rsidR="00FA6433" w:rsidRPr="00175C69">
        <w:rPr>
          <w:rFonts w:ascii="Times New Roman" w:eastAsia="Times New Roman" w:hAnsi="Times New Roman" w:cs="Times New Roman"/>
        </w:rPr>
        <w:t>m</w:t>
      </w:r>
      <w:r w:rsidR="00FA6433" w:rsidRPr="00175C69">
        <w:rPr>
          <w:rFonts w:ascii="Times New Roman" w:eastAsia="Times New Roman" w:hAnsi="Times New Roman" w:cs="Times New Roman"/>
        </w:rPr>
        <w:tab/>
      </w:r>
      <w:r w:rsidR="00DC0943">
        <w:rPr>
          <w:rFonts w:ascii="Times New Roman" w:eastAsia="Times New Roman" w:hAnsi="Times New Roman" w:cs="Times New Roman"/>
        </w:rPr>
        <w:t xml:space="preserve">2023 </w:t>
      </w:r>
      <w:r w:rsidR="00D118F0">
        <w:rPr>
          <w:rFonts w:ascii="Times New Roman" w:eastAsia="Times New Roman" w:hAnsi="Times New Roman" w:cs="Times New Roman"/>
        </w:rPr>
        <w:t>Wadesboro</w:t>
      </w:r>
      <w:r w:rsidR="00DC0943">
        <w:rPr>
          <w:rFonts w:ascii="Times New Roman" w:eastAsia="Times New Roman" w:hAnsi="Times New Roman" w:cs="Times New Roman"/>
        </w:rPr>
        <w:t xml:space="preserve"> Mass Shooting</w:t>
      </w:r>
      <w:r w:rsidR="00D118F0">
        <w:rPr>
          <w:rFonts w:ascii="Times New Roman" w:eastAsia="Times New Roman" w:hAnsi="Times New Roman" w:cs="Times New Roman"/>
        </w:rPr>
        <w:t>: Lessons in Leadership, Staffing and Survival</w:t>
      </w:r>
      <w:r w:rsidR="00DC0943">
        <w:rPr>
          <w:rFonts w:ascii="Times New Roman" w:eastAsia="Times New Roman" w:hAnsi="Times New Roman" w:cs="Times New Roman"/>
        </w:rPr>
        <w:t xml:space="preserve"> </w:t>
      </w:r>
    </w:p>
    <w:p w14:paraId="5FE8B427" w14:textId="5F2FF6ED" w:rsidR="00DC0943" w:rsidRDefault="00DC0943" w:rsidP="00DC0943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Lt. </w:t>
      </w:r>
      <w:r w:rsidR="00D118F0">
        <w:rPr>
          <w:rFonts w:ascii="Times New Roman" w:eastAsia="Times New Roman" w:hAnsi="Times New Roman" w:cs="Times New Roman"/>
        </w:rPr>
        <w:t xml:space="preserve">Tamika </w:t>
      </w:r>
      <w:r>
        <w:rPr>
          <w:rFonts w:ascii="Times New Roman" w:eastAsia="Times New Roman" w:hAnsi="Times New Roman" w:cs="Times New Roman"/>
        </w:rPr>
        <w:t xml:space="preserve">Nolan – Wadesboro Police Dept. </w:t>
      </w:r>
    </w:p>
    <w:p w14:paraId="773811DE" w14:textId="77777777" w:rsidR="00ED5236" w:rsidRDefault="00ED5236" w:rsidP="00951C6E">
      <w:pPr>
        <w:spacing w:after="0" w:line="240" w:lineRule="auto"/>
        <w:ind w:left="3600" w:right="254"/>
        <w:rPr>
          <w:rFonts w:ascii="Times New Roman" w:hAnsi="Times New Roman" w:cs="Times New Roman"/>
        </w:rPr>
      </w:pPr>
    </w:p>
    <w:p w14:paraId="17EDAEB3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2:00 pm – 1:00 p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1453C845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FB22879" w14:textId="51AFB4A8" w:rsidR="0069470E" w:rsidRDefault="0069470E" w:rsidP="00B619D1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 xml:space="preserve">1:00 pm – </w:t>
      </w:r>
      <w:r w:rsidR="00DC0943">
        <w:rPr>
          <w:rFonts w:ascii="Times New Roman" w:eastAsia="Times New Roman" w:hAnsi="Times New Roman"/>
          <w:color w:val="000000"/>
        </w:rPr>
        <w:t>1</w:t>
      </w:r>
      <w:r>
        <w:rPr>
          <w:rFonts w:ascii="Times New Roman" w:eastAsia="Times New Roman" w:hAnsi="Times New Roman"/>
          <w:color w:val="000000"/>
        </w:rPr>
        <w:t>:</w:t>
      </w:r>
      <w:r w:rsidR="00DC0943">
        <w:rPr>
          <w:rFonts w:ascii="Times New Roman" w:eastAsia="Times New Roman" w:hAnsi="Times New Roman"/>
          <w:color w:val="000000"/>
        </w:rPr>
        <w:t>3</w:t>
      </w:r>
      <w:r>
        <w:rPr>
          <w:rFonts w:ascii="Times New Roman" w:eastAsia="Times New Roman" w:hAnsi="Times New Roman"/>
          <w:color w:val="000000"/>
        </w:rPr>
        <w:t>0 pm</w:t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  <w:t>Business Meeting</w:t>
      </w:r>
    </w:p>
    <w:p w14:paraId="006E626A" w14:textId="77777777" w:rsidR="0069470E" w:rsidRDefault="0069470E" w:rsidP="00B619D1">
      <w:pPr>
        <w:pStyle w:val="NoSpacing"/>
        <w:rPr>
          <w:rFonts w:ascii="Times New Roman" w:eastAsia="Times New Roman" w:hAnsi="Times New Roman"/>
          <w:color w:val="000000"/>
        </w:rPr>
      </w:pPr>
    </w:p>
    <w:p w14:paraId="5A376501" w14:textId="6320A8E8" w:rsidR="00D567B8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1:30 pm – 3:30 pm</w:t>
      </w:r>
      <w:r>
        <w:rPr>
          <w:rFonts w:ascii="Times New Roman" w:eastAsia="Times New Roman" w:hAnsi="Times New Roman"/>
          <w:color w:val="000000"/>
        </w:rPr>
        <w:tab/>
      </w:r>
      <w:r w:rsidR="00914129" w:rsidRPr="00175C69">
        <w:rPr>
          <w:rFonts w:ascii="Times New Roman" w:eastAsia="Times New Roman" w:hAnsi="Times New Roman"/>
          <w:color w:val="000000"/>
        </w:rPr>
        <w:tab/>
      </w:r>
      <w:r w:rsidR="00914129" w:rsidRPr="00175C69">
        <w:rPr>
          <w:rFonts w:ascii="Times New Roman" w:eastAsia="Times New Roman" w:hAnsi="Times New Roman"/>
          <w:color w:val="000000"/>
        </w:rPr>
        <w:tab/>
      </w:r>
      <w:r w:rsidR="005153A0">
        <w:rPr>
          <w:rFonts w:ascii="Times New Roman" w:eastAsia="Times New Roman" w:hAnsi="Times New Roman"/>
          <w:color w:val="000000"/>
        </w:rPr>
        <w:t>Arzell Tuttle</w:t>
      </w:r>
      <w:r>
        <w:rPr>
          <w:rFonts w:ascii="Times New Roman" w:eastAsia="Times New Roman" w:hAnsi="Times New Roman"/>
          <w:color w:val="000000"/>
        </w:rPr>
        <w:t xml:space="preserve"> Homicide</w:t>
      </w:r>
    </w:p>
    <w:p w14:paraId="37F6B2EF" w14:textId="00FAAFE5" w:rsidR="00DC0943" w:rsidRDefault="00127302" w:rsidP="005153A0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 w:rsidR="00DC0943">
        <w:rPr>
          <w:rFonts w:ascii="Times New Roman" w:eastAsia="Times New Roman" w:hAnsi="Times New Roman"/>
          <w:color w:val="000000"/>
        </w:rPr>
        <w:t>Mike Johnston</w:t>
      </w:r>
      <w:r w:rsidR="005153A0">
        <w:rPr>
          <w:rFonts w:ascii="Times New Roman" w:eastAsia="Times New Roman" w:hAnsi="Times New Roman"/>
          <w:color w:val="000000"/>
        </w:rPr>
        <w:t xml:space="preserve"> - SBI / King Police Dept. </w:t>
      </w:r>
    </w:p>
    <w:p w14:paraId="0F8412F7" w14:textId="58D84E3F" w:rsidR="00DC0943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</w:p>
    <w:p w14:paraId="7D3EA06C" w14:textId="64A8AF86" w:rsidR="00DC0943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3:30 pm – 5:00 pm</w:t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  <w:t>TBD</w:t>
      </w:r>
    </w:p>
    <w:p w14:paraId="7338DFB1" w14:textId="77777777" w:rsidR="00123EBA" w:rsidRDefault="00123EBA" w:rsidP="00123EBA">
      <w:pPr>
        <w:pStyle w:val="NoSpacing"/>
        <w:rPr>
          <w:rFonts w:ascii="Times New Roman" w:eastAsia="Times New Roman" w:hAnsi="Times New Roman"/>
          <w:bCs/>
          <w:color w:val="000000"/>
        </w:rPr>
      </w:pPr>
    </w:p>
    <w:p w14:paraId="7C31FBE4" w14:textId="77777777" w:rsidR="007E512A" w:rsidRDefault="007E512A" w:rsidP="00B619D1">
      <w:pPr>
        <w:pStyle w:val="NoSpacing"/>
        <w:rPr>
          <w:rFonts w:ascii="Times New Roman" w:eastAsia="Times New Roman" w:hAnsi="Times New Roman"/>
          <w:bCs/>
          <w:color w:val="000000"/>
        </w:rPr>
      </w:pPr>
    </w:p>
    <w:p w14:paraId="7A31BE7B" w14:textId="670F2260" w:rsidR="00E75F78" w:rsidRPr="00175C69" w:rsidRDefault="00E75F78" w:rsidP="00123EBA">
      <w:pPr>
        <w:pStyle w:val="NoSpacing"/>
        <w:rPr>
          <w:rFonts w:ascii="Times New Roman" w:hAnsi="Times New Roman"/>
        </w:rPr>
      </w:pPr>
      <w:r w:rsidRPr="00175C69">
        <w:rPr>
          <w:rFonts w:ascii="Times New Roman" w:hAnsi="Times New Roman"/>
          <w:b/>
          <w:u w:val="single"/>
        </w:rPr>
        <w:t>Friday</w:t>
      </w:r>
      <w:r w:rsidR="00F35842">
        <w:rPr>
          <w:rFonts w:ascii="Times New Roman" w:hAnsi="Times New Roman"/>
          <w:b/>
          <w:u w:val="single"/>
        </w:rPr>
        <w:t>, April</w:t>
      </w:r>
      <w:r w:rsidR="00CD7482" w:rsidRPr="00175C69">
        <w:rPr>
          <w:rFonts w:ascii="Times New Roman" w:hAnsi="Times New Roman"/>
          <w:b/>
          <w:u w:val="single"/>
        </w:rPr>
        <w:t xml:space="preserve"> 2</w:t>
      </w:r>
      <w:r w:rsidR="00A0637B">
        <w:rPr>
          <w:rFonts w:ascii="Times New Roman" w:hAnsi="Times New Roman"/>
          <w:b/>
          <w:u w:val="single"/>
        </w:rPr>
        <w:t>4</w:t>
      </w:r>
      <w:r w:rsidRPr="00175C69">
        <w:rPr>
          <w:rFonts w:ascii="Times New Roman" w:hAnsi="Times New Roman"/>
          <w:b/>
          <w:u w:val="single"/>
        </w:rPr>
        <w:t>, 20</w:t>
      </w:r>
      <w:r w:rsidR="00CD7482" w:rsidRPr="00175C69">
        <w:rPr>
          <w:rFonts w:ascii="Times New Roman" w:hAnsi="Times New Roman"/>
          <w:b/>
          <w:u w:val="single"/>
        </w:rPr>
        <w:t>2</w:t>
      </w:r>
      <w:r w:rsidR="00F35842">
        <w:rPr>
          <w:rFonts w:ascii="Times New Roman" w:hAnsi="Times New Roman"/>
          <w:b/>
          <w:u w:val="single"/>
        </w:rPr>
        <w:t>6</w:t>
      </w:r>
    </w:p>
    <w:p w14:paraId="61656872" w14:textId="77777777" w:rsidR="00E75F78" w:rsidRPr="00175C69" w:rsidRDefault="00E75F78" w:rsidP="000B505F">
      <w:pPr>
        <w:spacing w:after="0" w:line="240" w:lineRule="auto"/>
        <w:ind w:right="254"/>
        <w:rPr>
          <w:rFonts w:ascii="Times New Roman" w:hAnsi="Times New Roman" w:cs="Times New Roman"/>
        </w:rPr>
      </w:pPr>
    </w:p>
    <w:p w14:paraId="6A3146B1" w14:textId="7EF36B98" w:rsidR="001A1E58" w:rsidRDefault="00AF4F66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 w:rsidRPr="00175C69">
        <w:rPr>
          <w:rFonts w:ascii="Times New Roman" w:hAnsi="Times New Roman" w:cs="Times New Roman"/>
        </w:rPr>
        <w:t>8:</w:t>
      </w:r>
      <w:r w:rsidR="00B619D1">
        <w:rPr>
          <w:rFonts w:ascii="Times New Roman" w:hAnsi="Times New Roman" w:cs="Times New Roman"/>
        </w:rPr>
        <w:t>00</w:t>
      </w:r>
      <w:r w:rsidR="00E75F78" w:rsidRPr="00175C69">
        <w:rPr>
          <w:rFonts w:ascii="Times New Roman" w:hAnsi="Times New Roman" w:cs="Times New Roman"/>
        </w:rPr>
        <w:t xml:space="preserve"> am – </w:t>
      </w:r>
      <w:r w:rsidR="00AF75BA">
        <w:rPr>
          <w:rFonts w:ascii="Times New Roman" w:hAnsi="Times New Roman" w:cs="Times New Roman"/>
        </w:rPr>
        <w:t>1</w:t>
      </w:r>
      <w:r w:rsidR="00123EBA">
        <w:rPr>
          <w:rFonts w:ascii="Times New Roman" w:hAnsi="Times New Roman" w:cs="Times New Roman"/>
        </w:rPr>
        <w:t>0</w:t>
      </w:r>
      <w:r w:rsidR="003E3999" w:rsidRPr="00175C69">
        <w:rPr>
          <w:rFonts w:ascii="Times New Roman" w:hAnsi="Times New Roman" w:cs="Times New Roman"/>
        </w:rPr>
        <w:t>:</w:t>
      </w:r>
      <w:r w:rsidR="00AF75BA">
        <w:rPr>
          <w:rFonts w:ascii="Times New Roman" w:hAnsi="Times New Roman" w:cs="Times New Roman"/>
        </w:rPr>
        <w:t>00</w:t>
      </w:r>
      <w:r w:rsidR="003E3999" w:rsidRPr="00175C69">
        <w:rPr>
          <w:rFonts w:ascii="Times New Roman" w:hAnsi="Times New Roman" w:cs="Times New Roman"/>
        </w:rPr>
        <w:t xml:space="preserve"> </w:t>
      </w:r>
      <w:r w:rsidR="00D118F0">
        <w:rPr>
          <w:rFonts w:ascii="Times New Roman" w:hAnsi="Times New Roman" w:cs="Times New Roman"/>
        </w:rPr>
        <w:t>a</w:t>
      </w:r>
      <w:r w:rsidR="003E3999" w:rsidRPr="00175C69">
        <w:rPr>
          <w:rFonts w:ascii="Times New Roman" w:hAnsi="Times New Roman" w:cs="Times New Roman"/>
        </w:rPr>
        <w:t>m</w:t>
      </w:r>
      <w:r w:rsidR="003E3999" w:rsidRPr="00175C69">
        <w:rPr>
          <w:rFonts w:ascii="Times New Roman" w:hAnsi="Times New Roman" w:cs="Times New Roman"/>
        </w:rPr>
        <w:tab/>
      </w:r>
      <w:r w:rsidR="00DC0943">
        <w:rPr>
          <w:rFonts w:ascii="Times New Roman" w:hAnsi="Times New Roman" w:cs="Times New Roman"/>
        </w:rPr>
        <w:t>E</w:t>
      </w:r>
      <w:r w:rsidR="00C52C84">
        <w:rPr>
          <w:rFonts w:ascii="Times New Roman" w:hAnsi="Times New Roman" w:cs="Times New Roman"/>
        </w:rPr>
        <w:t>SD K-9 presentation</w:t>
      </w:r>
    </w:p>
    <w:p w14:paraId="095EA8B6" w14:textId="5BCB6FF8" w:rsidR="00C52C84" w:rsidRDefault="00C52C84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gent Ellen Huggins </w:t>
      </w:r>
      <w:r w:rsidR="005153A0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NCIS</w:t>
      </w:r>
    </w:p>
    <w:p w14:paraId="0E9B024B" w14:textId="6BB3BAC1" w:rsidR="00123EBA" w:rsidRDefault="00123EBA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</w:p>
    <w:p w14:paraId="69107133" w14:textId="38EA4988" w:rsidR="00123EBA" w:rsidRPr="00175C69" w:rsidRDefault="00123EBA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:00 am – 11:00 </w:t>
      </w:r>
      <w:r w:rsidR="00D118F0">
        <w:rPr>
          <w:rFonts w:ascii="Times New Roman" w:hAnsi="Times New Roman" w:cs="Times New Roman"/>
        </w:rPr>
        <w:t>a</w:t>
      </w:r>
      <w:r w:rsidR="005153A0">
        <w:rPr>
          <w:rFonts w:ascii="Times New Roman" w:hAnsi="Times New Roman" w:cs="Times New Roman"/>
        </w:rPr>
        <w:t>m</w:t>
      </w:r>
      <w:r w:rsidR="005153A0">
        <w:rPr>
          <w:rFonts w:ascii="Times New Roman" w:hAnsi="Times New Roman" w:cs="Times New Roman"/>
        </w:rPr>
        <w:tab/>
        <w:t xml:space="preserve">Lt. Daniel Johnson – Fayetteville Police Dept. 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</w:t>
      </w:r>
    </w:p>
    <w:p w14:paraId="465D4444" w14:textId="77777777" w:rsidR="00E75F78" w:rsidRPr="00175C69" w:rsidRDefault="00E75F78" w:rsidP="000B505F">
      <w:pPr>
        <w:spacing w:after="0" w:line="240" w:lineRule="auto"/>
        <w:ind w:left="3600" w:right="254" w:hanging="3600"/>
        <w:rPr>
          <w:rFonts w:ascii="Times New Roman" w:hAnsi="Times New Roman" w:cs="Times New Roman"/>
          <w:highlight w:val="yellow"/>
        </w:rPr>
      </w:pPr>
    </w:p>
    <w:p w14:paraId="0310B9FA" w14:textId="37F3CF4C" w:rsidR="00211A76" w:rsidRPr="00175C69" w:rsidRDefault="00AF75BA" w:rsidP="000B505F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</w:t>
      </w:r>
      <w:r w:rsidR="00123EBA">
        <w:rPr>
          <w:rFonts w:ascii="Times New Roman" w:eastAsia="Times New Roman" w:hAnsi="Times New Roman" w:cs="Times New Roman"/>
        </w:rPr>
        <w:t>1</w:t>
      </w:r>
      <w:r w:rsidR="00211A76" w:rsidRPr="00175C69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>00 p</w:t>
      </w:r>
      <w:r w:rsidR="00732086" w:rsidRPr="00175C69">
        <w:rPr>
          <w:rFonts w:ascii="Times New Roman" w:eastAsia="Times New Roman" w:hAnsi="Times New Roman" w:cs="Times New Roman"/>
        </w:rPr>
        <w:t>m – 1</w:t>
      </w:r>
      <w:r w:rsidR="00123EBA">
        <w:rPr>
          <w:rFonts w:ascii="Times New Roman" w:eastAsia="Times New Roman" w:hAnsi="Times New Roman" w:cs="Times New Roman"/>
        </w:rPr>
        <w:t>1</w:t>
      </w:r>
      <w:r w:rsidR="00732086" w:rsidRPr="00175C69">
        <w:rPr>
          <w:rFonts w:ascii="Times New Roman" w:eastAsia="Times New Roman" w:hAnsi="Times New Roman" w:cs="Times New Roman"/>
        </w:rPr>
        <w:t>:</w:t>
      </w:r>
      <w:r w:rsidR="00C31F01" w:rsidRPr="00175C69">
        <w:rPr>
          <w:rFonts w:ascii="Times New Roman" w:eastAsia="Times New Roman" w:hAnsi="Times New Roman" w:cs="Times New Roman"/>
        </w:rPr>
        <w:t>3</w:t>
      </w:r>
      <w:r w:rsidR="00D769F2" w:rsidRPr="00175C69">
        <w:rPr>
          <w:rFonts w:ascii="Times New Roman" w:eastAsia="Times New Roman" w:hAnsi="Times New Roman" w:cs="Times New Roman"/>
        </w:rPr>
        <w:t xml:space="preserve">0 </w:t>
      </w:r>
      <w:r w:rsidR="00D118F0">
        <w:rPr>
          <w:rFonts w:ascii="Times New Roman" w:eastAsia="Times New Roman" w:hAnsi="Times New Roman" w:cs="Times New Roman"/>
        </w:rPr>
        <w:t>a</w:t>
      </w:r>
      <w:r w:rsidR="00D769F2" w:rsidRPr="00175C69">
        <w:rPr>
          <w:rFonts w:ascii="Times New Roman" w:eastAsia="Times New Roman" w:hAnsi="Times New Roman" w:cs="Times New Roman"/>
        </w:rPr>
        <w:t xml:space="preserve">m </w:t>
      </w:r>
      <w:r w:rsidR="00732086" w:rsidRPr="00175C69">
        <w:rPr>
          <w:rFonts w:ascii="Times New Roman" w:eastAsia="Times New Roman" w:hAnsi="Times New Roman" w:cs="Times New Roman"/>
        </w:rPr>
        <w:tab/>
      </w:r>
      <w:r w:rsidR="00211A76" w:rsidRPr="00175C69">
        <w:rPr>
          <w:rFonts w:ascii="Times New Roman" w:eastAsia="Times New Roman" w:hAnsi="Times New Roman" w:cs="Times New Roman"/>
        </w:rPr>
        <w:t>Closing remarks</w:t>
      </w:r>
    </w:p>
    <w:p w14:paraId="33BB540F" w14:textId="77777777" w:rsidR="00211A76" w:rsidRPr="00175C69" w:rsidRDefault="00211A76" w:rsidP="00FD04FE">
      <w:pPr>
        <w:spacing w:after="0"/>
        <w:ind w:left="3600" w:right="254" w:hanging="3600"/>
        <w:rPr>
          <w:rFonts w:ascii="Times New Roman" w:eastAsia="Times New Roman" w:hAnsi="Times New Roman" w:cs="Times New Roman"/>
        </w:rPr>
      </w:pPr>
    </w:p>
    <w:p w14:paraId="34948BAF" w14:textId="77777777" w:rsidR="00211A76" w:rsidRPr="00175C69" w:rsidRDefault="00211A76" w:rsidP="00FD04FE">
      <w:pPr>
        <w:spacing w:after="0"/>
        <w:ind w:left="3600" w:right="254" w:hanging="3600"/>
        <w:rPr>
          <w:rFonts w:ascii="Times New Roman" w:eastAsia="Times New Roman" w:hAnsi="Times New Roman" w:cs="Times New Roman"/>
        </w:rPr>
      </w:pPr>
    </w:p>
    <w:p w14:paraId="382F5CB5" w14:textId="25EF0C1E" w:rsidR="00186F5E" w:rsidRPr="00175C69" w:rsidRDefault="00186F5E" w:rsidP="00FD04FE">
      <w:pPr>
        <w:spacing w:after="0"/>
        <w:ind w:left="3600" w:right="254" w:hanging="3600"/>
        <w:rPr>
          <w:rFonts w:ascii="Times New Roman" w:hAnsi="Times New Roman" w:cs="Times New Roman"/>
        </w:rPr>
      </w:pPr>
    </w:p>
    <w:p w14:paraId="5A8A3C6F" w14:textId="2C0E79A9" w:rsidR="00032174" w:rsidRPr="00175C69" w:rsidRDefault="00032174" w:rsidP="003D2FCB">
      <w:pPr>
        <w:pStyle w:val="NoSpacing"/>
        <w:rPr>
          <w:rFonts w:ascii="Times New Roman" w:eastAsia="Times New Roman" w:hAnsi="Times New Roman"/>
        </w:rPr>
      </w:pPr>
    </w:p>
    <w:sectPr w:rsidR="00032174" w:rsidRPr="00175C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57A7E" w14:textId="77777777" w:rsidR="00F87F63" w:rsidRDefault="00F87F63" w:rsidP="00E76F6A">
      <w:pPr>
        <w:spacing w:after="0" w:line="240" w:lineRule="auto"/>
      </w:pPr>
      <w:r>
        <w:separator/>
      </w:r>
    </w:p>
  </w:endnote>
  <w:endnote w:type="continuationSeparator" w:id="0">
    <w:p w14:paraId="64E0ED7E" w14:textId="77777777" w:rsidR="00F87F63" w:rsidRDefault="00F87F63" w:rsidP="00E76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12018" w14:textId="77777777" w:rsidR="00F87F63" w:rsidRDefault="00F87F63" w:rsidP="00E76F6A">
      <w:pPr>
        <w:spacing w:after="0" w:line="240" w:lineRule="auto"/>
      </w:pPr>
      <w:r>
        <w:separator/>
      </w:r>
    </w:p>
  </w:footnote>
  <w:footnote w:type="continuationSeparator" w:id="0">
    <w:p w14:paraId="2F535797" w14:textId="77777777" w:rsidR="00F87F63" w:rsidRDefault="00F87F63" w:rsidP="00E76F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7289A"/>
    <w:multiLevelType w:val="hybridMultilevel"/>
    <w:tmpl w:val="D44053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AwtTAyNzU2MjVV0lEKTi0uzszPAykwMq8FAP5aVYotAAAA"/>
  </w:docVars>
  <w:rsids>
    <w:rsidRoot w:val="007E572A"/>
    <w:rsid w:val="000121F9"/>
    <w:rsid w:val="000126C1"/>
    <w:rsid w:val="000269DE"/>
    <w:rsid w:val="0002747E"/>
    <w:rsid w:val="00032174"/>
    <w:rsid w:val="000425D3"/>
    <w:rsid w:val="00046948"/>
    <w:rsid w:val="00051D9B"/>
    <w:rsid w:val="00052181"/>
    <w:rsid w:val="000608C8"/>
    <w:rsid w:val="000A53CC"/>
    <w:rsid w:val="000B190D"/>
    <w:rsid w:val="000B505F"/>
    <w:rsid w:val="000C3801"/>
    <w:rsid w:val="000C3E33"/>
    <w:rsid w:val="000D1E81"/>
    <w:rsid w:val="000E0C9F"/>
    <w:rsid w:val="000E427D"/>
    <w:rsid w:val="000E7448"/>
    <w:rsid w:val="00100C95"/>
    <w:rsid w:val="001054C5"/>
    <w:rsid w:val="00115089"/>
    <w:rsid w:val="00115095"/>
    <w:rsid w:val="00116606"/>
    <w:rsid w:val="00123EBA"/>
    <w:rsid w:val="00126244"/>
    <w:rsid w:val="00127302"/>
    <w:rsid w:val="001342D1"/>
    <w:rsid w:val="00175C69"/>
    <w:rsid w:val="00175F6A"/>
    <w:rsid w:val="00186F5E"/>
    <w:rsid w:val="001A1E58"/>
    <w:rsid w:val="001A5E7A"/>
    <w:rsid w:val="001A689F"/>
    <w:rsid w:val="001A7C7A"/>
    <w:rsid w:val="001B2805"/>
    <w:rsid w:val="001B32B5"/>
    <w:rsid w:val="001B4129"/>
    <w:rsid w:val="001B51CB"/>
    <w:rsid w:val="001D03F4"/>
    <w:rsid w:val="001D41A1"/>
    <w:rsid w:val="001E76EC"/>
    <w:rsid w:val="00201B12"/>
    <w:rsid w:val="00211A76"/>
    <w:rsid w:val="0022371B"/>
    <w:rsid w:val="00227030"/>
    <w:rsid w:val="0022764E"/>
    <w:rsid w:val="00230A87"/>
    <w:rsid w:val="00247C9C"/>
    <w:rsid w:val="00257BBA"/>
    <w:rsid w:val="002655D2"/>
    <w:rsid w:val="00265767"/>
    <w:rsid w:val="00265C87"/>
    <w:rsid w:val="00270E0A"/>
    <w:rsid w:val="00280AF5"/>
    <w:rsid w:val="00286DF3"/>
    <w:rsid w:val="002A085A"/>
    <w:rsid w:val="002A1A8F"/>
    <w:rsid w:val="002A3472"/>
    <w:rsid w:val="002A6A3A"/>
    <w:rsid w:val="002E75B6"/>
    <w:rsid w:val="002F1B5C"/>
    <w:rsid w:val="00302860"/>
    <w:rsid w:val="00315965"/>
    <w:rsid w:val="00320424"/>
    <w:rsid w:val="00321CE6"/>
    <w:rsid w:val="00342D57"/>
    <w:rsid w:val="00367440"/>
    <w:rsid w:val="003901B0"/>
    <w:rsid w:val="00394E8F"/>
    <w:rsid w:val="00394FDE"/>
    <w:rsid w:val="003A48F7"/>
    <w:rsid w:val="003C3E98"/>
    <w:rsid w:val="003C4CF8"/>
    <w:rsid w:val="003D2FCB"/>
    <w:rsid w:val="003E3999"/>
    <w:rsid w:val="003E6531"/>
    <w:rsid w:val="00403EF8"/>
    <w:rsid w:val="00414FBD"/>
    <w:rsid w:val="00450E7A"/>
    <w:rsid w:val="0045201C"/>
    <w:rsid w:val="00453D27"/>
    <w:rsid w:val="00455CB2"/>
    <w:rsid w:val="00464D9D"/>
    <w:rsid w:val="00480251"/>
    <w:rsid w:val="00485ADB"/>
    <w:rsid w:val="00490EAF"/>
    <w:rsid w:val="0049324B"/>
    <w:rsid w:val="00495798"/>
    <w:rsid w:val="004A1299"/>
    <w:rsid w:val="004A6137"/>
    <w:rsid w:val="004A69A1"/>
    <w:rsid w:val="004C477A"/>
    <w:rsid w:val="004C7691"/>
    <w:rsid w:val="004C7BAA"/>
    <w:rsid w:val="004E1AA4"/>
    <w:rsid w:val="004F1FAD"/>
    <w:rsid w:val="00503377"/>
    <w:rsid w:val="005153A0"/>
    <w:rsid w:val="0052008F"/>
    <w:rsid w:val="00522E20"/>
    <w:rsid w:val="005262FF"/>
    <w:rsid w:val="00546D6D"/>
    <w:rsid w:val="005614DB"/>
    <w:rsid w:val="00586368"/>
    <w:rsid w:val="00587B94"/>
    <w:rsid w:val="00595A44"/>
    <w:rsid w:val="005A0910"/>
    <w:rsid w:val="005A51E1"/>
    <w:rsid w:val="005A53B8"/>
    <w:rsid w:val="005C6D91"/>
    <w:rsid w:val="005F4900"/>
    <w:rsid w:val="006125FA"/>
    <w:rsid w:val="00624921"/>
    <w:rsid w:val="00625312"/>
    <w:rsid w:val="00625B18"/>
    <w:rsid w:val="006315A0"/>
    <w:rsid w:val="006332EF"/>
    <w:rsid w:val="00634D55"/>
    <w:rsid w:val="0065235B"/>
    <w:rsid w:val="00654EBA"/>
    <w:rsid w:val="006613F3"/>
    <w:rsid w:val="00662B54"/>
    <w:rsid w:val="006712C8"/>
    <w:rsid w:val="0067225A"/>
    <w:rsid w:val="00684ECF"/>
    <w:rsid w:val="0069470E"/>
    <w:rsid w:val="006A105A"/>
    <w:rsid w:val="006A50F2"/>
    <w:rsid w:val="006B32C1"/>
    <w:rsid w:val="006C459A"/>
    <w:rsid w:val="006D0836"/>
    <w:rsid w:val="006E329B"/>
    <w:rsid w:val="007075A9"/>
    <w:rsid w:val="00732086"/>
    <w:rsid w:val="007401CD"/>
    <w:rsid w:val="00757A55"/>
    <w:rsid w:val="00764D9A"/>
    <w:rsid w:val="0076747F"/>
    <w:rsid w:val="00777A1F"/>
    <w:rsid w:val="007814E6"/>
    <w:rsid w:val="007A43DB"/>
    <w:rsid w:val="007A7454"/>
    <w:rsid w:val="007B10D5"/>
    <w:rsid w:val="007B2A16"/>
    <w:rsid w:val="007B323B"/>
    <w:rsid w:val="007B7FF4"/>
    <w:rsid w:val="007C1D60"/>
    <w:rsid w:val="007C3F45"/>
    <w:rsid w:val="007D37B2"/>
    <w:rsid w:val="007D422A"/>
    <w:rsid w:val="007D766D"/>
    <w:rsid w:val="007E512A"/>
    <w:rsid w:val="007E572A"/>
    <w:rsid w:val="007E7F41"/>
    <w:rsid w:val="007F02AE"/>
    <w:rsid w:val="00807544"/>
    <w:rsid w:val="00821529"/>
    <w:rsid w:val="008228C3"/>
    <w:rsid w:val="00830738"/>
    <w:rsid w:val="008425F8"/>
    <w:rsid w:val="00843382"/>
    <w:rsid w:val="00845350"/>
    <w:rsid w:val="008517F7"/>
    <w:rsid w:val="00854FBE"/>
    <w:rsid w:val="0085539A"/>
    <w:rsid w:val="008618E3"/>
    <w:rsid w:val="00864BA6"/>
    <w:rsid w:val="00867683"/>
    <w:rsid w:val="00880094"/>
    <w:rsid w:val="00887F67"/>
    <w:rsid w:val="00890F8B"/>
    <w:rsid w:val="008A1857"/>
    <w:rsid w:val="008C23BD"/>
    <w:rsid w:val="008F5306"/>
    <w:rsid w:val="008F694A"/>
    <w:rsid w:val="008F73E7"/>
    <w:rsid w:val="0090521C"/>
    <w:rsid w:val="009103B5"/>
    <w:rsid w:val="00914129"/>
    <w:rsid w:val="00916E3D"/>
    <w:rsid w:val="00926A58"/>
    <w:rsid w:val="0092711A"/>
    <w:rsid w:val="00932C2F"/>
    <w:rsid w:val="00935974"/>
    <w:rsid w:val="00951C6E"/>
    <w:rsid w:val="00965FB7"/>
    <w:rsid w:val="00966EE6"/>
    <w:rsid w:val="009732CC"/>
    <w:rsid w:val="0098212D"/>
    <w:rsid w:val="009848EA"/>
    <w:rsid w:val="009865A0"/>
    <w:rsid w:val="009946DA"/>
    <w:rsid w:val="009B483E"/>
    <w:rsid w:val="009C14C2"/>
    <w:rsid w:val="009D412F"/>
    <w:rsid w:val="009E21F0"/>
    <w:rsid w:val="00A00BCB"/>
    <w:rsid w:val="00A0637B"/>
    <w:rsid w:val="00A343D6"/>
    <w:rsid w:val="00A44138"/>
    <w:rsid w:val="00A50591"/>
    <w:rsid w:val="00A57474"/>
    <w:rsid w:val="00A612D6"/>
    <w:rsid w:val="00A61DF6"/>
    <w:rsid w:val="00A63143"/>
    <w:rsid w:val="00A63457"/>
    <w:rsid w:val="00A638FF"/>
    <w:rsid w:val="00A747D7"/>
    <w:rsid w:val="00A966A8"/>
    <w:rsid w:val="00AB277A"/>
    <w:rsid w:val="00AC06AE"/>
    <w:rsid w:val="00AC47D4"/>
    <w:rsid w:val="00AC71AA"/>
    <w:rsid w:val="00AD37CE"/>
    <w:rsid w:val="00AF4F66"/>
    <w:rsid w:val="00AF73EA"/>
    <w:rsid w:val="00AF7544"/>
    <w:rsid w:val="00AF75BA"/>
    <w:rsid w:val="00B03942"/>
    <w:rsid w:val="00B20239"/>
    <w:rsid w:val="00B45828"/>
    <w:rsid w:val="00B619D1"/>
    <w:rsid w:val="00B63D6C"/>
    <w:rsid w:val="00B81CBC"/>
    <w:rsid w:val="00B82808"/>
    <w:rsid w:val="00B9309E"/>
    <w:rsid w:val="00B96580"/>
    <w:rsid w:val="00BA27D8"/>
    <w:rsid w:val="00BB2D1A"/>
    <w:rsid w:val="00BD4B5B"/>
    <w:rsid w:val="00BF36FC"/>
    <w:rsid w:val="00BF7898"/>
    <w:rsid w:val="00C11249"/>
    <w:rsid w:val="00C140C2"/>
    <w:rsid w:val="00C2573D"/>
    <w:rsid w:val="00C313C2"/>
    <w:rsid w:val="00C31F01"/>
    <w:rsid w:val="00C340F4"/>
    <w:rsid w:val="00C4069C"/>
    <w:rsid w:val="00C40C1A"/>
    <w:rsid w:val="00C522C2"/>
    <w:rsid w:val="00C52C84"/>
    <w:rsid w:val="00C55861"/>
    <w:rsid w:val="00C55DA6"/>
    <w:rsid w:val="00C656EB"/>
    <w:rsid w:val="00C707A9"/>
    <w:rsid w:val="00C759FB"/>
    <w:rsid w:val="00CA5BBE"/>
    <w:rsid w:val="00CA6095"/>
    <w:rsid w:val="00CB3288"/>
    <w:rsid w:val="00CD135B"/>
    <w:rsid w:val="00CD7482"/>
    <w:rsid w:val="00CE484D"/>
    <w:rsid w:val="00CF349A"/>
    <w:rsid w:val="00CF72E5"/>
    <w:rsid w:val="00D118F0"/>
    <w:rsid w:val="00D15F57"/>
    <w:rsid w:val="00D42A6F"/>
    <w:rsid w:val="00D45621"/>
    <w:rsid w:val="00D567B8"/>
    <w:rsid w:val="00D64487"/>
    <w:rsid w:val="00D70F55"/>
    <w:rsid w:val="00D71C97"/>
    <w:rsid w:val="00D751A7"/>
    <w:rsid w:val="00D769F2"/>
    <w:rsid w:val="00D838D8"/>
    <w:rsid w:val="00D85E11"/>
    <w:rsid w:val="00D8681F"/>
    <w:rsid w:val="00DA442D"/>
    <w:rsid w:val="00DA4BC9"/>
    <w:rsid w:val="00DC0043"/>
    <w:rsid w:val="00DC0943"/>
    <w:rsid w:val="00DC0F00"/>
    <w:rsid w:val="00DC2220"/>
    <w:rsid w:val="00DC4B4C"/>
    <w:rsid w:val="00DD1300"/>
    <w:rsid w:val="00E05799"/>
    <w:rsid w:val="00E22790"/>
    <w:rsid w:val="00E309E1"/>
    <w:rsid w:val="00E4189A"/>
    <w:rsid w:val="00E426A9"/>
    <w:rsid w:val="00E62EF0"/>
    <w:rsid w:val="00E71A30"/>
    <w:rsid w:val="00E73841"/>
    <w:rsid w:val="00E7413E"/>
    <w:rsid w:val="00E75F78"/>
    <w:rsid w:val="00E76F6A"/>
    <w:rsid w:val="00E77967"/>
    <w:rsid w:val="00E8663F"/>
    <w:rsid w:val="00E92D0B"/>
    <w:rsid w:val="00EA08C4"/>
    <w:rsid w:val="00EB0B55"/>
    <w:rsid w:val="00EB447E"/>
    <w:rsid w:val="00EC3291"/>
    <w:rsid w:val="00ED4E02"/>
    <w:rsid w:val="00ED5236"/>
    <w:rsid w:val="00EE476C"/>
    <w:rsid w:val="00EF7EEB"/>
    <w:rsid w:val="00F028D3"/>
    <w:rsid w:val="00F05DA0"/>
    <w:rsid w:val="00F35842"/>
    <w:rsid w:val="00F456D9"/>
    <w:rsid w:val="00F47A29"/>
    <w:rsid w:val="00F513BB"/>
    <w:rsid w:val="00F51B1B"/>
    <w:rsid w:val="00F52A07"/>
    <w:rsid w:val="00F5575B"/>
    <w:rsid w:val="00F72B2A"/>
    <w:rsid w:val="00F73C4E"/>
    <w:rsid w:val="00F76DE7"/>
    <w:rsid w:val="00F830FA"/>
    <w:rsid w:val="00F8494B"/>
    <w:rsid w:val="00F87F63"/>
    <w:rsid w:val="00F9020E"/>
    <w:rsid w:val="00F91E4C"/>
    <w:rsid w:val="00FA6433"/>
    <w:rsid w:val="00FC088A"/>
    <w:rsid w:val="00FC7A5F"/>
    <w:rsid w:val="00FD04FE"/>
    <w:rsid w:val="00FD0FF6"/>
    <w:rsid w:val="00FD5991"/>
    <w:rsid w:val="00FF7186"/>
    <w:rsid w:val="00FF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E755F"/>
  <w15:docId w15:val="{0EA04BA3-EC31-4DCB-AF31-0276A3E67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F694A"/>
    <w:pPr>
      <w:spacing w:after="0" w:line="240" w:lineRule="auto"/>
    </w:pPr>
    <w:rPr>
      <w:rFonts w:eastAsiaTheme="minorHAnsi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7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F6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7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F6A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7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7D4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, Jennifer</dc:creator>
  <cp:keywords/>
  <cp:lastModifiedBy>Crozier, Adam</cp:lastModifiedBy>
  <cp:revision>3</cp:revision>
  <cp:lastPrinted>2022-07-12T18:13:00Z</cp:lastPrinted>
  <dcterms:created xsi:type="dcterms:W3CDTF">2026-02-20T15:06:00Z</dcterms:created>
  <dcterms:modified xsi:type="dcterms:W3CDTF">2026-02-20T15:08:00Z</dcterms:modified>
</cp:coreProperties>
</file>